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58F926E" w14:textId="20A6EC0F" w:rsidR="00861B66" w:rsidRPr="00F51567" w:rsidRDefault="00F51567">
      <w:pPr>
        <w:rPr>
          <w:b/>
          <w:bCs/>
          <w:sz w:val="28"/>
          <w:szCs w:val="28"/>
        </w:rPr>
      </w:pPr>
      <w:r w:rsidRPr="00F51567">
        <w:rPr>
          <w:b/>
          <w:bCs/>
          <w:sz w:val="28"/>
          <w:szCs w:val="28"/>
        </w:rPr>
        <w:t>Step1 Answer:</w:t>
      </w:r>
    </w:p>
    <w:p w14:paraId="184C7081" w14:textId="77777777" w:rsidR="00F51567" w:rsidRPr="00F51567" w:rsidRDefault="00F51567" w:rsidP="00F51567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F51567">
        <w:rPr>
          <w:rFonts w:ascii="Times New Roman" w:eastAsia="Times New Roman" w:hAnsi="Times New Roman" w:cs="Times New Roman"/>
          <w:color w:val="000000"/>
          <w:sz w:val="28"/>
          <w:szCs w:val="28"/>
        </w:rPr>
        <w:t>Identify assets:</w:t>
      </w:r>
    </w:p>
    <w:p w14:paraId="4784BB7C" w14:textId="77777777" w:rsidR="00F51567" w:rsidRPr="00F51567" w:rsidRDefault="00F51567" w:rsidP="00F51567">
      <w:pPr>
        <w:numPr>
          <w:ilvl w:val="1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FF"/>
          <w:sz w:val="28"/>
          <w:szCs w:val="28"/>
        </w:rPr>
      </w:pPr>
      <w:r w:rsidRPr="00F51567">
        <w:rPr>
          <w:rFonts w:ascii="Times New Roman" w:eastAsia="Times New Roman" w:hAnsi="Times New Roman" w:cs="Times New Roman"/>
          <w:color w:val="0000FF"/>
          <w:sz w:val="28"/>
          <w:szCs w:val="28"/>
        </w:rPr>
        <w:t>Collected data.</w:t>
      </w:r>
    </w:p>
    <w:p w14:paraId="4A196DD8" w14:textId="77777777" w:rsidR="00F51567" w:rsidRPr="00F51567" w:rsidRDefault="00F51567" w:rsidP="00F51567">
      <w:pPr>
        <w:numPr>
          <w:ilvl w:val="1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FF"/>
          <w:sz w:val="28"/>
          <w:szCs w:val="28"/>
        </w:rPr>
      </w:pPr>
      <w:r w:rsidRPr="00F51567">
        <w:rPr>
          <w:rFonts w:ascii="Times New Roman" w:eastAsia="Times New Roman" w:hAnsi="Times New Roman" w:cs="Times New Roman"/>
          <w:color w:val="0000FF"/>
          <w:sz w:val="28"/>
          <w:szCs w:val="28"/>
        </w:rPr>
        <w:t>Device software.</w:t>
      </w:r>
    </w:p>
    <w:p w14:paraId="4C97E397" w14:textId="77777777" w:rsidR="00F51567" w:rsidRPr="00F51567" w:rsidRDefault="00F51567" w:rsidP="00F51567">
      <w:pPr>
        <w:numPr>
          <w:ilvl w:val="1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FF"/>
          <w:sz w:val="28"/>
          <w:szCs w:val="28"/>
        </w:rPr>
      </w:pPr>
      <w:r w:rsidRPr="00F51567">
        <w:rPr>
          <w:rFonts w:ascii="Times New Roman" w:eastAsia="Times New Roman" w:hAnsi="Times New Roman" w:cs="Times New Roman"/>
          <w:color w:val="0000FF"/>
          <w:sz w:val="28"/>
          <w:szCs w:val="28"/>
        </w:rPr>
        <w:t>Data collection configuration.</w:t>
      </w:r>
    </w:p>
    <w:p w14:paraId="7A02F5D0" w14:textId="77777777" w:rsidR="00F51567" w:rsidRPr="00F51567" w:rsidRDefault="00F51567" w:rsidP="00F51567">
      <w:pPr>
        <w:numPr>
          <w:ilvl w:val="1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FF"/>
          <w:sz w:val="28"/>
          <w:szCs w:val="28"/>
        </w:rPr>
      </w:pPr>
      <w:r w:rsidRPr="00F51567">
        <w:rPr>
          <w:rFonts w:ascii="Times New Roman" w:eastAsia="Times New Roman" w:hAnsi="Times New Roman" w:cs="Times New Roman"/>
          <w:color w:val="0000FF"/>
          <w:sz w:val="28"/>
          <w:szCs w:val="28"/>
        </w:rPr>
        <w:t>Channels for both data collection and admin purposes.</w:t>
      </w:r>
    </w:p>
    <w:p w14:paraId="5E9D2439" w14:textId="77777777" w:rsidR="00F51567" w:rsidRPr="00F51567" w:rsidRDefault="00F51567" w:rsidP="00F51567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F51567">
        <w:rPr>
          <w:rFonts w:ascii="Times New Roman" w:eastAsia="Times New Roman" w:hAnsi="Times New Roman" w:cs="Times New Roman"/>
          <w:color w:val="000000"/>
          <w:sz w:val="28"/>
          <w:szCs w:val="28"/>
        </w:rPr>
        <w:t>Threat modeling using STRIDE and suggestions for migrations:</w:t>
      </w:r>
    </w:p>
    <w:p w14:paraId="4D837BB1" w14:textId="77777777" w:rsidR="00F51567" w:rsidRPr="00F51567" w:rsidRDefault="00F51567" w:rsidP="00F51567">
      <w:pPr>
        <w:numPr>
          <w:ilvl w:val="1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F51567">
        <w:rPr>
          <w:rFonts w:ascii="Times New Roman" w:eastAsia="Times New Roman" w:hAnsi="Times New Roman" w:cs="Times New Roman"/>
          <w:color w:val="000000"/>
          <w:sz w:val="28"/>
          <w:szCs w:val="28"/>
        </w:rPr>
        <w:t>Collected data:</w:t>
      </w:r>
    </w:p>
    <w:p w14:paraId="482D1F19" w14:textId="77777777" w:rsidR="00F51567" w:rsidRPr="00F51567" w:rsidRDefault="00F51567" w:rsidP="00F5156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99"/>
        <w:gridCol w:w="3608"/>
        <w:gridCol w:w="3633"/>
      </w:tblGrid>
      <w:tr w:rsidR="00F51567" w:rsidRPr="00F51567" w14:paraId="088858B0" w14:textId="77777777" w:rsidTr="00F5156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0EEE35" w14:textId="77777777" w:rsidR="00F51567" w:rsidRPr="00F51567" w:rsidRDefault="00F51567" w:rsidP="00F515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STRIDE categor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D51EDB" w14:textId="77777777" w:rsidR="00F51567" w:rsidRPr="00F51567" w:rsidRDefault="00F51567" w:rsidP="00F515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Threa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0D627E" w14:textId="77777777" w:rsidR="00F51567" w:rsidRPr="00F51567" w:rsidRDefault="00F51567" w:rsidP="00F515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Mitigation</w:t>
            </w:r>
          </w:p>
        </w:tc>
      </w:tr>
      <w:tr w:rsidR="00F51567" w:rsidRPr="00F51567" w14:paraId="3BFC9CBF" w14:textId="77777777" w:rsidTr="00F5156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BF1467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Spoofing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7EA3A9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color w:val="0000FF"/>
                <w:sz w:val="28"/>
                <w:szCs w:val="28"/>
              </w:rPr>
              <w:t>An unauthorized entity impersonates the server to access data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596820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color w:val="0000FF"/>
                <w:sz w:val="28"/>
                <w:szCs w:val="28"/>
              </w:rPr>
              <w:t>Use mutual authentication between devices and the server.</w:t>
            </w:r>
          </w:p>
        </w:tc>
      </w:tr>
      <w:tr w:rsidR="00F51567" w:rsidRPr="00F51567" w14:paraId="18E00818" w14:textId="77777777" w:rsidTr="00F5156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160E72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Tampering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351B0F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color w:val="0000FF"/>
                <w:sz w:val="28"/>
                <w:szCs w:val="28"/>
              </w:rPr>
              <w:t>Attacker alters data before it reaches the server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5BDAA8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color w:val="0000FF"/>
                <w:sz w:val="28"/>
                <w:szCs w:val="28"/>
              </w:rPr>
              <w:t>Secure data transmission with encryption (e.g., TLS).</w:t>
            </w:r>
          </w:p>
        </w:tc>
      </w:tr>
      <w:tr w:rsidR="00F51567" w:rsidRPr="00F51567" w14:paraId="7D11C4F8" w14:textId="77777777" w:rsidTr="00F5156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A348E0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Information Disclosur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2FA725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color w:val="0000FF"/>
                <w:sz w:val="28"/>
                <w:szCs w:val="28"/>
              </w:rPr>
              <w:t>Data could be exposed during transmission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2C1440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color w:val="0000FF"/>
                <w:sz w:val="28"/>
                <w:szCs w:val="28"/>
              </w:rPr>
              <w:t>Encrypt data in transit and at rest to prevent unauthorized access.</w:t>
            </w:r>
          </w:p>
        </w:tc>
      </w:tr>
      <w:tr w:rsidR="00F51567" w:rsidRPr="00F51567" w14:paraId="20CA7BF3" w14:textId="77777777" w:rsidTr="00F5156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BE69B0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Denial of Service (DoS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E947B2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color w:val="0000FF"/>
                <w:sz w:val="28"/>
                <w:szCs w:val="28"/>
              </w:rPr>
              <w:t>Attacker floods the device with requests to disrupt data collection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7071CD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color w:val="0000FF"/>
                <w:sz w:val="28"/>
                <w:szCs w:val="28"/>
              </w:rPr>
              <w:t>Implement rate limiting and connection throttling on the device.</w:t>
            </w:r>
          </w:p>
        </w:tc>
      </w:tr>
      <w:tr w:rsidR="00F51567" w:rsidRPr="00F51567" w14:paraId="454C78D8" w14:textId="77777777" w:rsidTr="00F5156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01CEC7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Repudiati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66764B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color w:val="0000FF"/>
                <w:sz w:val="28"/>
                <w:szCs w:val="28"/>
              </w:rPr>
              <w:t>N/A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D4F875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color w:val="0000FF"/>
                <w:sz w:val="28"/>
                <w:szCs w:val="28"/>
              </w:rPr>
              <w:t>N/A</w:t>
            </w:r>
          </w:p>
        </w:tc>
      </w:tr>
      <w:tr w:rsidR="00F51567" w:rsidRPr="00F51567" w14:paraId="2B6CC52A" w14:textId="77777777" w:rsidTr="00F5156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C4D63B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Elevation of Privileg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5B4E28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color w:val="0000FF"/>
                <w:sz w:val="28"/>
                <w:szCs w:val="28"/>
              </w:rPr>
              <w:t>N/A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D21B44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color w:val="0000FF"/>
                <w:sz w:val="28"/>
                <w:szCs w:val="28"/>
              </w:rPr>
              <w:t>N/A</w:t>
            </w:r>
          </w:p>
        </w:tc>
      </w:tr>
    </w:tbl>
    <w:p w14:paraId="06D49E59" w14:textId="77777777" w:rsidR="00F51567" w:rsidRPr="00F51567" w:rsidRDefault="00F51567" w:rsidP="00F5156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51567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25CB77C1" w14:textId="77777777" w:rsidR="00F51567" w:rsidRPr="00F51567" w:rsidRDefault="00F51567" w:rsidP="00F51567">
      <w:pPr>
        <w:numPr>
          <w:ilvl w:val="0"/>
          <w:numId w:val="2"/>
        </w:numPr>
        <w:spacing w:after="0" w:line="240" w:lineRule="auto"/>
        <w:ind w:left="1440"/>
        <w:textAlignment w:val="baseline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F51567">
        <w:rPr>
          <w:rFonts w:ascii="Times New Roman" w:eastAsia="Times New Roman" w:hAnsi="Times New Roman" w:cs="Times New Roman"/>
          <w:color w:val="000000"/>
          <w:sz w:val="28"/>
          <w:szCs w:val="28"/>
        </w:rPr>
        <w:t>Device software:</w:t>
      </w:r>
    </w:p>
    <w:p w14:paraId="09BDDC2B" w14:textId="77777777" w:rsidR="00F51567" w:rsidRPr="00F51567" w:rsidRDefault="00F51567" w:rsidP="00F5156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36"/>
        <w:gridCol w:w="3577"/>
        <w:gridCol w:w="3727"/>
      </w:tblGrid>
      <w:tr w:rsidR="00F51567" w:rsidRPr="00F51567" w14:paraId="48D82FB9" w14:textId="77777777" w:rsidTr="00F5156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B401D0" w14:textId="77777777" w:rsidR="00F51567" w:rsidRPr="00F51567" w:rsidRDefault="00F51567" w:rsidP="00F515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STRIDE categor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B65823" w14:textId="77777777" w:rsidR="00F51567" w:rsidRPr="00F51567" w:rsidRDefault="00F51567" w:rsidP="00F515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Threa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600CCE" w14:textId="77777777" w:rsidR="00F51567" w:rsidRPr="00F51567" w:rsidRDefault="00F51567" w:rsidP="00F515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Mitigation</w:t>
            </w:r>
          </w:p>
        </w:tc>
      </w:tr>
      <w:tr w:rsidR="00F51567" w:rsidRPr="00F51567" w14:paraId="05FE7F26" w14:textId="77777777" w:rsidTr="00F5156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ABB3D6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lastRenderedPageBreak/>
              <w:t>Spoofing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1ED43C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color w:val="0000FF"/>
                <w:sz w:val="28"/>
                <w:szCs w:val="28"/>
              </w:rPr>
              <w:t>Unauthorized user impersonates the superuser to initiate an update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C0E42D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color w:val="0000FF"/>
                <w:sz w:val="28"/>
                <w:szCs w:val="28"/>
              </w:rPr>
              <w:t>Require multi-factor authentication for superuser access to firmware updates.</w:t>
            </w:r>
          </w:p>
        </w:tc>
      </w:tr>
      <w:tr w:rsidR="00F51567" w:rsidRPr="00F51567" w14:paraId="0D86CA3F" w14:textId="77777777" w:rsidTr="00F5156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607E65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Tampering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DD94E7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color w:val="0000FF"/>
                <w:sz w:val="28"/>
                <w:szCs w:val="28"/>
              </w:rPr>
              <w:t>Attacker modifies the firmware update to introduce malicious code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A61BD6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color w:val="0000FF"/>
                <w:sz w:val="28"/>
                <w:szCs w:val="28"/>
              </w:rPr>
              <w:t>Digitally sign firmware and verify signatures before installation.</w:t>
            </w:r>
          </w:p>
        </w:tc>
      </w:tr>
      <w:tr w:rsidR="00F51567" w:rsidRPr="00F51567" w14:paraId="5ED46976" w14:textId="77777777" w:rsidTr="00F5156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097CC7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Information Disclosur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048004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color w:val="0000FF"/>
                <w:sz w:val="28"/>
                <w:szCs w:val="28"/>
              </w:rPr>
              <w:t>N/A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AFC2E3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color w:val="0000FF"/>
                <w:sz w:val="28"/>
                <w:szCs w:val="28"/>
              </w:rPr>
              <w:t>N/A</w:t>
            </w:r>
          </w:p>
        </w:tc>
      </w:tr>
      <w:tr w:rsidR="00F51567" w:rsidRPr="00F51567" w14:paraId="69D86FE0" w14:textId="77777777" w:rsidTr="00F5156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DEBC65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Denial of Service (DoS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EE3115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color w:val="0000FF"/>
                <w:sz w:val="28"/>
                <w:szCs w:val="28"/>
              </w:rPr>
              <w:t>Malicious superuser could deny initiating unauthorized firmware updates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DDA38E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color w:val="0000FF"/>
                <w:sz w:val="28"/>
                <w:szCs w:val="28"/>
              </w:rPr>
              <w:t>Log all firmware update attempts to create an audit trail.</w:t>
            </w:r>
          </w:p>
        </w:tc>
      </w:tr>
      <w:tr w:rsidR="00F51567" w:rsidRPr="00F51567" w14:paraId="2C4FAD2F" w14:textId="77777777" w:rsidTr="00F5156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48D6CB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Repudiati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864EB3C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color w:val="0000FF"/>
                <w:sz w:val="28"/>
                <w:szCs w:val="28"/>
              </w:rPr>
              <w:t>Attacker repeatedly attempts to install firmware, disrupting service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A12D31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color w:val="0000FF"/>
                <w:sz w:val="28"/>
                <w:szCs w:val="28"/>
              </w:rPr>
              <w:t>Limit update attempts and monitor for abnormal update activity.</w:t>
            </w:r>
          </w:p>
        </w:tc>
      </w:tr>
      <w:tr w:rsidR="00F51567" w:rsidRPr="00F51567" w14:paraId="44304FB2" w14:textId="77777777" w:rsidTr="00F5156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B3ABA2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Elevation of Privileg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CC2B3D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color w:val="0000FF"/>
                <w:sz w:val="28"/>
                <w:szCs w:val="28"/>
              </w:rPr>
              <w:t>Regular user gains access to superuser-level firmware updates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A37E47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color w:val="0000FF"/>
                <w:sz w:val="28"/>
                <w:szCs w:val="28"/>
              </w:rPr>
              <w:t>Enforce strict role-based access control, limiting updates to superusers only.</w:t>
            </w:r>
          </w:p>
        </w:tc>
      </w:tr>
    </w:tbl>
    <w:p w14:paraId="0C6E3AB5" w14:textId="77777777" w:rsidR="00F51567" w:rsidRPr="00F51567" w:rsidRDefault="00F51567" w:rsidP="00F5156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51567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7BCED976" w14:textId="77777777" w:rsidR="00F51567" w:rsidRPr="00F51567" w:rsidRDefault="00F51567" w:rsidP="00F51567">
      <w:pPr>
        <w:numPr>
          <w:ilvl w:val="0"/>
          <w:numId w:val="3"/>
        </w:numPr>
        <w:spacing w:after="0" w:line="240" w:lineRule="auto"/>
        <w:ind w:left="1440"/>
        <w:textAlignment w:val="baseline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F51567">
        <w:rPr>
          <w:rFonts w:ascii="Times New Roman" w:eastAsia="Times New Roman" w:hAnsi="Times New Roman" w:cs="Times New Roman"/>
          <w:color w:val="000000"/>
          <w:sz w:val="28"/>
          <w:szCs w:val="28"/>
        </w:rPr>
        <w:t>Data collection configuration:</w:t>
      </w:r>
    </w:p>
    <w:p w14:paraId="49798E69" w14:textId="77777777" w:rsidR="00F51567" w:rsidRPr="00F51567" w:rsidRDefault="00F51567" w:rsidP="00F5156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20"/>
        <w:gridCol w:w="3292"/>
        <w:gridCol w:w="4028"/>
      </w:tblGrid>
      <w:tr w:rsidR="00F51567" w:rsidRPr="00F51567" w14:paraId="51ECC884" w14:textId="77777777" w:rsidTr="00F5156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592670" w14:textId="77777777" w:rsidR="00F51567" w:rsidRPr="00F51567" w:rsidRDefault="00F51567" w:rsidP="00F515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STRIDE categor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247DCB" w14:textId="77777777" w:rsidR="00F51567" w:rsidRPr="00F51567" w:rsidRDefault="00F51567" w:rsidP="00F515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Threa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FA85D4" w14:textId="77777777" w:rsidR="00F51567" w:rsidRPr="00F51567" w:rsidRDefault="00F51567" w:rsidP="00F515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Mitigation</w:t>
            </w:r>
          </w:p>
        </w:tc>
      </w:tr>
      <w:tr w:rsidR="00F51567" w:rsidRPr="00F51567" w14:paraId="304B90C5" w14:textId="77777777" w:rsidTr="00F5156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D55A21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Spoofing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EF663A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color w:val="0000FF"/>
                <w:sz w:val="28"/>
                <w:szCs w:val="28"/>
              </w:rPr>
              <w:t>Unauthorized user pretends to be an admin to change settings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31886D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color w:val="0000FF"/>
                <w:sz w:val="28"/>
                <w:szCs w:val="28"/>
              </w:rPr>
              <w:t>Use role-based access control and require authentication for admin access.</w:t>
            </w:r>
          </w:p>
        </w:tc>
      </w:tr>
      <w:tr w:rsidR="00F51567" w:rsidRPr="00F51567" w14:paraId="500E214B" w14:textId="77777777" w:rsidTr="00F5156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FDA0DE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Tampering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11538A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color w:val="0000FF"/>
                <w:sz w:val="28"/>
                <w:szCs w:val="28"/>
              </w:rPr>
              <w:t>Attacker modifies device configuration to affect system behavior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BECEBE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color w:val="0000FF"/>
                <w:sz w:val="28"/>
                <w:szCs w:val="28"/>
              </w:rPr>
              <w:t>Secure configuration channels with encryption and use secure authentication mechanisms.</w:t>
            </w:r>
          </w:p>
        </w:tc>
      </w:tr>
      <w:tr w:rsidR="00F51567" w:rsidRPr="00F51567" w14:paraId="52FF9DEE" w14:textId="77777777" w:rsidTr="00F5156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202505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Information Disclosur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39046F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color w:val="0000FF"/>
                <w:sz w:val="28"/>
                <w:szCs w:val="28"/>
              </w:rPr>
              <w:t>Configuration settings may be exposed to unauthorized parties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6C0B70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color w:val="0000FF"/>
                <w:sz w:val="28"/>
                <w:szCs w:val="28"/>
              </w:rPr>
              <w:t>Encrypt sensitive configuration data to prevent disclosure.</w:t>
            </w:r>
          </w:p>
        </w:tc>
      </w:tr>
      <w:tr w:rsidR="00F51567" w:rsidRPr="00F51567" w14:paraId="1B3C1D34" w14:textId="77777777" w:rsidTr="00F5156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5A8FEC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lastRenderedPageBreak/>
              <w:t>Denial of Service (DoS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50301E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color w:val="0000FF"/>
                <w:sz w:val="28"/>
                <w:szCs w:val="28"/>
              </w:rPr>
              <w:t>Flooding configuration requests to overwhelm the device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52D182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color w:val="0000FF"/>
                <w:sz w:val="28"/>
                <w:szCs w:val="28"/>
              </w:rPr>
              <w:t>Implement rate limiting for configuration requests.</w:t>
            </w:r>
          </w:p>
        </w:tc>
      </w:tr>
      <w:tr w:rsidR="00F51567" w:rsidRPr="00F51567" w14:paraId="7F0E2876" w14:textId="77777777" w:rsidTr="00F5156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39177A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Repudiati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468E04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color w:val="0000FF"/>
                <w:sz w:val="28"/>
                <w:szCs w:val="28"/>
              </w:rPr>
              <w:t>N/A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C32277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color w:val="0000FF"/>
                <w:sz w:val="28"/>
                <w:szCs w:val="28"/>
              </w:rPr>
              <w:t>N/A</w:t>
            </w:r>
          </w:p>
        </w:tc>
      </w:tr>
      <w:tr w:rsidR="00F51567" w:rsidRPr="00F51567" w14:paraId="2336DDE5" w14:textId="77777777" w:rsidTr="00F5156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333306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Elevation of Privileg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394646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color w:val="0000FF"/>
                <w:sz w:val="28"/>
                <w:szCs w:val="28"/>
              </w:rPr>
              <w:t>N/A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499DC9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color w:val="0000FF"/>
                <w:sz w:val="28"/>
                <w:szCs w:val="28"/>
              </w:rPr>
              <w:t>N/A</w:t>
            </w:r>
          </w:p>
        </w:tc>
      </w:tr>
    </w:tbl>
    <w:p w14:paraId="0AEB64AD" w14:textId="77777777" w:rsidR="00F51567" w:rsidRPr="00F51567" w:rsidRDefault="00F51567" w:rsidP="00F5156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51567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0381F17B" w14:textId="77777777" w:rsidR="00F51567" w:rsidRPr="00F51567" w:rsidRDefault="00F51567" w:rsidP="00F51567">
      <w:pPr>
        <w:numPr>
          <w:ilvl w:val="0"/>
          <w:numId w:val="4"/>
        </w:numPr>
        <w:spacing w:after="0" w:line="240" w:lineRule="auto"/>
        <w:ind w:left="1440"/>
        <w:textAlignment w:val="baseline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F51567">
        <w:rPr>
          <w:rFonts w:ascii="Times New Roman" w:eastAsia="Times New Roman" w:hAnsi="Times New Roman" w:cs="Times New Roman"/>
          <w:color w:val="000000"/>
          <w:sz w:val="28"/>
          <w:szCs w:val="28"/>
        </w:rPr>
        <w:t>Channels for both data collection and admin purposes:</w:t>
      </w:r>
    </w:p>
    <w:p w14:paraId="2B19AABD" w14:textId="77777777" w:rsidR="00F51567" w:rsidRPr="00F51567" w:rsidRDefault="00F51567" w:rsidP="00F5156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01"/>
        <w:gridCol w:w="3148"/>
        <w:gridCol w:w="4191"/>
      </w:tblGrid>
      <w:tr w:rsidR="00F51567" w:rsidRPr="00F51567" w14:paraId="70542B66" w14:textId="77777777" w:rsidTr="00F5156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B7F133" w14:textId="77777777" w:rsidR="00F51567" w:rsidRPr="00F51567" w:rsidRDefault="00F51567" w:rsidP="00F515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STRIDE categor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ACF184" w14:textId="77777777" w:rsidR="00F51567" w:rsidRPr="00F51567" w:rsidRDefault="00F51567" w:rsidP="00F515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Threa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BA3370" w14:textId="77777777" w:rsidR="00F51567" w:rsidRPr="00F51567" w:rsidRDefault="00F51567" w:rsidP="00F515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Mitigation</w:t>
            </w:r>
          </w:p>
        </w:tc>
      </w:tr>
      <w:tr w:rsidR="00F51567" w:rsidRPr="00F51567" w14:paraId="621AF907" w14:textId="77777777" w:rsidTr="00F5156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11CE7B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Spoofing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2B2A37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color w:val="0000FF"/>
                <w:sz w:val="28"/>
                <w:szCs w:val="28"/>
              </w:rPr>
              <w:t>Unauthorized user impersonates the server to access device data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FF382E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color w:val="0000FF"/>
                <w:sz w:val="28"/>
                <w:szCs w:val="28"/>
              </w:rPr>
              <w:t>Use mutual authentication between server and devices.</w:t>
            </w:r>
          </w:p>
        </w:tc>
      </w:tr>
      <w:tr w:rsidR="00F51567" w:rsidRPr="00F51567" w14:paraId="3B18FB6D" w14:textId="77777777" w:rsidTr="00F5156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D063D9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Tampering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9361A9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color w:val="0000FF"/>
                <w:sz w:val="28"/>
                <w:szCs w:val="28"/>
              </w:rPr>
              <w:t>Attacker modifies data received from devices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166478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color w:val="0000FF"/>
                <w:sz w:val="28"/>
                <w:szCs w:val="28"/>
              </w:rPr>
              <w:t>Use integrity checks (e.g., hashing) and secure communication protocols to verify data integrity.</w:t>
            </w:r>
          </w:p>
        </w:tc>
      </w:tr>
      <w:tr w:rsidR="00F51567" w:rsidRPr="00F51567" w14:paraId="67263EC1" w14:textId="77777777" w:rsidTr="00F5156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726867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Information Disclosur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1C0F28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color w:val="0000FF"/>
                <w:sz w:val="28"/>
                <w:szCs w:val="28"/>
              </w:rPr>
              <w:t>Sensitive data from devices may be leaked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7E6646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color w:val="0000FF"/>
                <w:sz w:val="28"/>
                <w:szCs w:val="28"/>
              </w:rPr>
              <w:t>Encrypt data storage and enforce strict access controls to limit data exposure.</w:t>
            </w:r>
          </w:p>
        </w:tc>
      </w:tr>
      <w:tr w:rsidR="00F51567" w:rsidRPr="00F51567" w14:paraId="3D9B535E" w14:textId="77777777" w:rsidTr="00F5156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425C36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Denial of Service (DoS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D86540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color w:val="0000FF"/>
                <w:sz w:val="28"/>
                <w:szCs w:val="28"/>
              </w:rPr>
              <w:t>Flooding server with requests to disrupt service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B115B9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color w:val="0000FF"/>
                <w:sz w:val="28"/>
                <w:szCs w:val="28"/>
              </w:rPr>
              <w:t>Implement traffic monitoring, rate limiting, and possibly a firewall to mitigate DoS attacks.</w:t>
            </w:r>
          </w:p>
        </w:tc>
      </w:tr>
      <w:tr w:rsidR="00F51567" w:rsidRPr="00F51567" w14:paraId="5B6698F0" w14:textId="77777777" w:rsidTr="00F5156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DA0C0D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Repudiati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0D0C76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color w:val="0000FF"/>
                <w:sz w:val="28"/>
                <w:szCs w:val="28"/>
              </w:rPr>
              <w:t>N/A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A3FE7C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color w:val="0000FF"/>
                <w:sz w:val="28"/>
                <w:szCs w:val="28"/>
              </w:rPr>
              <w:t>N/A</w:t>
            </w:r>
          </w:p>
        </w:tc>
      </w:tr>
      <w:tr w:rsidR="00F51567" w:rsidRPr="00F51567" w14:paraId="3F7B8463" w14:textId="77777777" w:rsidTr="00F5156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060A61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Elevation of Privileg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C8E0E4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color w:val="0000FF"/>
                <w:sz w:val="28"/>
                <w:szCs w:val="28"/>
              </w:rPr>
              <w:t>An attacker gains admin privileges to control server functions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684067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color w:val="0000FF"/>
                <w:sz w:val="28"/>
                <w:szCs w:val="28"/>
              </w:rPr>
              <w:t>Enforce multi-factor authentication for administrative access and log all access attempts.</w:t>
            </w:r>
          </w:p>
        </w:tc>
      </w:tr>
    </w:tbl>
    <w:p w14:paraId="1C56BA71" w14:textId="77777777" w:rsidR="00F51567" w:rsidRDefault="00F51567"/>
    <w:p w14:paraId="6E03331F" w14:textId="0C3AE78D" w:rsidR="00F51567" w:rsidRDefault="00F51567">
      <w:pPr>
        <w:rPr>
          <w:b/>
          <w:bCs/>
          <w:sz w:val="28"/>
          <w:szCs w:val="28"/>
        </w:rPr>
      </w:pPr>
      <w:r w:rsidRPr="00F51567">
        <w:rPr>
          <w:b/>
          <w:bCs/>
          <w:sz w:val="28"/>
          <w:szCs w:val="28"/>
        </w:rPr>
        <w:t>Step2 Answer: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955"/>
        <w:gridCol w:w="1670"/>
        <w:gridCol w:w="2071"/>
        <w:gridCol w:w="1644"/>
      </w:tblGrid>
      <w:tr w:rsidR="00F51567" w:rsidRPr="00F51567" w14:paraId="7D5FDA6A" w14:textId="77777777" w:rsidTr="00F5156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DBE50D" w14:textId="77777777" w:rsidR="00F51567" w:rsidRPr="00F51567" w:rsidRDefault="00F51567" w:rsidP="00F515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Function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EF135D" w14:textId="77777777" w:rsidR="00F51567" w:rsidRPr="00F51567" w:rsidRDefault="00F51567" w:rsidP="00F515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Device User Rol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C6C959" w14:textId="77777777" w:rsidR="00F51567" w:rsidRPr="00F51567" w:rsidRDefault="00F51567" w:rsidP="00F515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dministrator Rol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27511F" w14:textId="77777777" w:rsidR="00F51567" w:rsidRPr="00F51567" w:rsidRDefault="00F51567" w:rsidP="00F515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uperuser Role</w:t>
            </w:r>
          </w:p>
        </w:tc>
      </w:tr>
      <w:tr w:rsidR="00F51567" w:rsidRPr="00F51567" w14:paraId="3C8B9390" w14:textId="77777777" w:rsidTr="00F5156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4B11A3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lastRenderedPageBreak/>
              <w:t>Collect data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F0813E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b/>
                <w:bCs/>
                <w:color w:val="2015FF"/>
                <w:sz w:val="26"/>
                <w:szCs w:val="26"/>
              </w:rPr>
              <w:t>Y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9AF800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b/>
                <w:bCs/>
                <w:color w:val="2015FF"/>
                <w:sz w:val="26"/>
                <w:szCs w:val="26"/>
              </w:rPr>
              <w:t>Y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28CE9F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b/>
                <w:bCs/>
                <w:color w:val="2015FF"/>
                <w:sz w:val="26"/>
                <w:szCs w:val="26"/>
              </w:rPr>
              <w:t>Yes</w:t>
            </w:r>
          </w:p>
        </w:tc>
      </w:tr>
      <w:tr w:rsidR="00F51567" w:rsidRPr="00F51567" w14:paraId="1F0C451B" w14:textId="77777777" w:rsidTr="00F5156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A8CC89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Listen to the connection for data collecti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BB79B6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b/>
                <w:bCs/>
                <w:color w:val="2015FF"/>
                <w:sz w:val="26"/>
                <w:szCs w:val="26"/>
              </w:rPr>
              <w:t>Y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392211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b/>
                <w:bCs/>
                <w:color w:val="2015FF"/>
                <w:sz w:val="26"/>
                <w:szCs w:val="26"/>
              </w:rPr>
              <w:t>Y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DCD60B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b/>
                <w:bCs/>
                <w:color w:val="2015FF"/>
                <w:sz w:val="26"/>
                <w:szCs w:val="26"/>
              </w:rPr>
              <w:t>Yes</w:t>
            </w:r>
          </w:p>
        </w:tc>
      </w:tr>
      <w:tr w:rsidR="00F51567" w:rsidRPr="00F51567" w14:paraId="654DB60B" w14:textId="77777777" w:rsidTr="00F5156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C3DFDF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Send collected data to the serv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70374A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b/>
                <w:bCs/>
                <w:color w:val="2015FF"/>
                <w:sz w:val="26"/>
                <w:szCs w:val="26"/>
              </w:rPr>
              <w:t>Y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060473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b/>
                <w:bCs/>
                <w:color w:val="2015FF"/>
                <w:sz w:val="26"/>
                <w:szCs w:val="26"/>
              </w:rPr>
              <w:t>Y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E57F34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b/>
                <w:bCs/>
                <w:color w:val="2015FF"/>
                <w:sz w:val="26"/>
                <w:szCs w:val="26"/>
              </w:rPr>
              <w:t>Yes</w:t>
            </w:r>
          </w:p>
        </w:tc>
      </w:tr>
      <w:tr w:rsidR="00F51567" w:rsidRPr="00F51567" w14:paraId="3125ED19" w14:textId="77777777" w:rsidTr="00F5156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4DC120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Change data collection configurati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F6CF80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b/>
                <w:bCs/>
                <w:color w:val="2015FF"/>
                <w:sz w:val="26"/>
                <w:szCs w:val="26"/>
              </w:rPr>
              <w:t>N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834A79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b/>
                <w:bCs/>
                <w:color w:val="2015FF"/>
                <w:sz w:val="26"/>
                <w:szCs w:val="26"/>
              </w:rPr>
              <w:t>Y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CCF027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b/>
                <w:bCs/>
                <w:color w:val="2015FF"/>
                <w:sz w:val="26"/>
                <w:szCs w:val="26"/>
              </w:rPr>
              <w:t>Yes</w:t>
            </w:r>
          </w:p>
        </w:tc>
      </w:tr>
      <w:tr w:rsidR="00F51567" w:rsidRPr="00F51567" w14:paraId="29E25703" w14:textId="77777777" w:rsidTr="00F5156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05A543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Listen to the connection for admin purpos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A1B243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b/>
                <w:bCs/>
                <w:color w:val="2015FF"/>
                <w:sz w:val="26"/>
                <w:szCs w:val="26"/>
              </w:rPr>
              <w:t>N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4093A6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b/>
                <w:bCs/>
                <w:color w:val="2015FF"/>
                <w:sz w:val="26"/>
                <w:szCs w:val="26"/>
              </w:rPr>
              <w:t>Y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6D22F1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b/>
                <w:bCs/>
                <w:color w:val="2015FF"/>
                <w:sz w:val="26"/>
                <w:szCs w:val="26"/>
              </w:rPr>
              <w:t>Yes</w:t>
            </w:r>
          </w:p>
        </w:tc>
      </w:tr>
      <w:tr w:rsidR="00F51567" w:rsidRPr="00F51567" w14:paraId="43945891" w14:textId="77777777" w:rsidTr="00F5156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30D14C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Receive collected data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DA4E30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b/>
                <w:bCs/>
                <w:color w:val="2015FF"/>
                <w:sz w:val="26"/>
                <w:szCs w:val="26"/>
              </w:rPr>
              <w:t>N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F671C3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b/>
                <w:bCs/>
                <w:color w:val="2015FF"/>
                <w:sz w:val="26"/>
                <w:szCs w:val="26"/>
              </w:rPr>
              <w:t>Y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771604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b/>
                <w:bCs/>
                <w:color w:val="2015FF"/>
                <w:sz w:val="26"/>
                <w:szCs w:val="26"/>
              </w:rPr>
              <w:t>Yes</w:t>
            </w:r>
          </w:p>
        </w:tc>
      </w:tr>
      <w:tr w:rsidR="00F51567" w:rsidRPr="00F51567" w14:paraId="2923AC51" w14:textId="77777777" w:rsidTr="00F5156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168699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Update device softwar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365FD7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b/>
                <w:bCs/>
                <w:color w:val="2015FF"/>
                <w:sz w:val="26"/>
                <w:szCs w:val="26"/>
              </w:rPr>
              <w:t>N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07A727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b/>
                <w:bCs/>
                <w:color w:val="2015FF"/>
                <w:sz w:val="26"/>
                <w:szCs w:val="26"/>
              </w:rPr>
              <w:t>N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A45A29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b/>
                <w:bCs/>
                <w:color w:val="2015FF"/>
                <w:sz w:val="26"/>
                <w:szCs w:val="26"/>
              </w:rPr>
              <w:t>Yes</w:t>
            </w:r>
          </w:p>
        </w:tc>
      </w:tr>
      <w:tr w:rsidR="00F51567" w:rsidRPr="00F51567" w14:paraId="55673792" w14:textId="77777777" w:rsidTr="00F5156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965599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Disable devic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5EB4F0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b/>
                <w:bCs/>
                <w:color w:val="2015FF"/>
                <w:sz w:val="26"/>
                <w:szCs w:val="26"/>
              </w:rPr>
              <w:t>N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50134F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b/>
                <w:bCs/>
                <w:color w:val="2015FF"/>
                <w:sz w:val="26"/>
                <w:szCs w:val="26"/>
              </w:rPr>
              <w:t>N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01996A" w14:textId="77777777" w:rsidR="00F51567" w:rsidRPr="00F51567" w:rsidRDefault="00F51567" w:rsidP="00F5156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51567">
              <w:rPr>
                <w:rFonts w:ascii="Times New Roman" w:eastAsia="Times New Roman" w:hAnsi="Times New Roman" w:cs="Times New Roman"/>
                <w:b/>
                <w:bCs/>
                <w:color w:val="2015FF"/>
                <w:sz w:val="26"/>
                <w:szCs w:val="26"/>
              </w:rPr>
              <w:t>Yes</w:t>
            </w:r>
          </w:p>
        </w:tc>
      </w:tr>
    </w:tbl>
    <w:p w14:paraId="6A6A5324" w14:textId="77777777" w:rsidR="00F51567" w:rsidRPr="00F51567" w:rsidRDefault="00F51567">
      <w:pPr>
        <w:rPr>
          <w:b/>
          <w:bCs/>
          <w:sz w:val="28"/>
          <w:szCs w:val="28"/>
        </w:rPr>
      </w:pPr>
    </w:p>
    <w:sectPr w:rsidR="00F51567" w:rsidRPr="00F51567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57209F1" w14:textId="77777777" w:rsidR="00293CC2" w:rsidRDefault="00293CC2" w:rsidP="00F51567">
      <w:pPr>
        <w:spacing w:after="0" w:line="240" w:lineRule="auto"/>
      </w:pPr>
      <w:r>
        <w:separator/>
      </w:r>
    </w:p>
  </w:endnote>
  <w:endnote w:type="continuationSeparator" w:id="0">
    <w:p w14:paraId="1CCD9258" w14:textId="77777777" w:rsidR="00293CC2" w:rsidRDefault="00293CC2" w:rsidP="00F515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FE20B02" w14:textId="77777777" w:rsidR="00293CC2" w:rsidRDefault="00293CC2" w:rsidP="00F51567">
      <w:pPr>
        <w:spacing w:after="0" w:line="240" w:lineRule="auto"/>
      </w:pPr>
      <w:r>
        <w:separator/>
      </w:r>
    </w:p>
  </w:footnote>
  <w:footnote w:type="continuationSeparator" w:id="0">
    <w:p w14:paraId="00F64B0F" w14:textId="77777777" w:rsidR="00293CC2" w:rsidRDefault="00293CC2" w:rsidP="00F515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C05E94" w14:textId="26222D73" w:rsidR="00F51567" w:rsidRPr="00F51567" w:rsidRDefault="00F51567" w:rsidP="00F51567">
    <w:pPr>
      <w:pStyle w:val="Header"/>
      <w:jc w:val="center"/>
      <w:rPr>
        <w:b/>
        <w:bCs/>
        <w:color w:val="FF0000"/>
        <w:sz w:val="48"/>
        <w:szCs w:val="48"/>
      </w:rPr>
    </w:pPr>
    <w:r w:rsidRPr="00F51567">
      <w:rPr>
        <w:b/>
        <w:bCs/>
        <w:color w:val="FF0000"/>
        <w:sz w:val="48"/>
        <w:szCs w:val="48"/>
      </w:rPr>
      <w:t>Step 1 + Step2 Solu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B4734D6"/>
    <w:multiLevelType w:val="multilevel"/>
    <w:tmpl w:val="44749E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42E3F38"/>
    <w:multiLevelType w:val="multilevel"/>
    <w:tmpl w:val="3544E6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4C34CAF"/>
    <w:multiLevelType w:val="multilevel"/>
    <w:tmpl w:val="230CCB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D081959"/>
    <w:multiLevelType w:val="multilevel"/>
    <w:tmpl w:val="1CF065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64398333">
    <w:abstractNumId w:val="1"/>
  </w:num>
  <w:num w:numId="2" w16cid:durableId="696545118">
    <w:abstractNumId w:val="0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3" w16cid:durableId="502940485">
    <w:abstractNumId w:val="3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4" w16cid:durableId="1251305847">
    <w:abstractNumId w:val="2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MwMzM0MjA3tjA2MjBT0lEKTi0uzszPAykwrAUAO//oQywAAAA="/>
  </w:docVars>
  <w:rsids>
    <w:rsidRoot w:val="00F15C47"/>
    <w:rsid w:val="002337C2"/>
    <w:rsid w:val="00293CC2"/>
    <w:rsid w:val="00861B66"/>
    <w:rsid w:val="00C90DF4"/>
    <w:rsid w:val="00F15C47"/>
    <w:rsid w:val="00F515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C4485F"/>
  <w15:chartTrackingRefBased/>
  <w15:docId w15:val="{3EE4E0A2-B8AB-437C-A93C-1C07D89464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15C4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15C4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15C47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15C4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15C47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15C4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15C4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15C4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15C4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15C47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15C4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15C47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15C47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15C47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15C4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15C4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15C4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15C4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15C4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15C4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15C4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15C4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15C4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15C4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15C4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15C47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15C47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15C47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15C47"/>
    <w:rPr>
      <w:b/>
      <w:bCs/>
      <w:smallCaps/>
      <w:color w:val="2F5496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F515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1567"/>
  </w:style>
  <w:style w:type="paragraph" w:styleId="Footer">
    <w:name w:val="footer"/>
    <w:basedOn w:val="Normal"/>
    <w:link w:val="FooterChar"/>
    <w:uiPriority w:val="99"/>
    <w:unhideWhenUsed/>
    <w:rsid w:val="00F515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1567"/>
  </w:style>
  <w:style w:type="paragraph" w:styleId="NormalWeb">
    <w:name w:val="Normal (Web)"/>
    <w:basedOn w:val="Normal"/>
    <w:uiPriority w:val="99"/>
    <w:semiHidden/>
    <w:unhideWhenUsed/>
    <w:rsid w:val="00F515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6772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555708">
          <w:marLeft w:val="-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233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947753">
          <w:marLeft w:val="-13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382030">
          <w:marLeft w:val="-13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503393">
          <w:marLeft w:val="-13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5101">
          <w:marLeft w:val="-13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556</Words>
  <Characters>3174</Characters>
  <Application>Microsoft Office Word</Application>
  <DocSecurity>0</DocSecurity>
  <Lines>26</Lines>
  <Paragraphs>7</Paragraphs>
  <ScaleCrop>false</ScaleCrop>
  <Company/>
  <LinksUpToDate>false</LinksUpToDate>
  <CharactersWithSpaces>3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daa Ahmed</dc:creator>
  <cp:keywords/>
  <dc:description/>
  <cp:lastModifiedBy>Nedaa Ahmed</cp:lastModifiedBy>
  <cp:revision>2</cp:revision>
  <dcterms:created xsi:type="dcterms:W3CDTF">2024-11-14T13:55:00Z</dcterms:created>
  <dcterms:modified xsi:type="dcterms:W3CDTF">2024-11-14T13:59:00Z</dcterms:modified>
</cp:coreProperties>
</file>